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6811" w:rsidRDefault="009C4223" w:rsidP="00F93AC8">
      <w:pPr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741C7D">
        <w:rPr>
          <w:noProof/>
          <w:lang w:eastAsia="ru-RU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94310</wp:posOffset>
            </wp:positionH>
            <wp:positionV relativeFrom="paragraph">
              <wp:posOffset>-973455</wp:posOffset>
            </wp:positionV>
            <wp:extent cx="7553325" cy="10730230"/>
            <wp:effectExtent l="0" t="0" r="0" b="0"/>
            <wp:wrapNone/>
            <wp:docPr id="2" name="Рисунок 2" descr="Бланк ФМЭиМ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ланк ФМЭиМП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3325" cy="10730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F25F1" w:rsidRDefault="004F25F1" w:rsidP="00F93AC8">
      <w:pPr>
        <w:jc w:val="center"/>
        <w:rPr>
          <w:rFonts w:ascii="Times New Roman" w:hAnsi="Times New Roman" w:cs="Times New Roman"/>
          <w:b/>
          <w:sz w:val="28"/>
          <w:lang w:val="en-US"/>
        </w:rPr>
      </w:pPr>
    </w:p>
    <w:p w:rsidR="004F25F1" w:rsidRPr="00884B60" w:rsidRDefault="004F25F1" w:rsidP="00886A3B">
      <w:pPr>
        <w:rPr>
          <w:rFonts w:ascii="Times New Roman" w:hAnsi="Times New Roman" w:cs="Times New Roman"/>
          <w:b/>
          <w:sz w:val="28"/>
        </w:rPr>
      </w:pPr>
    </w:p>
    <w:p w:rsidR="0028467F" w:rsidRPr="00741C7D" w:rsidRDefault="0028467F" w:rsidP="0028467F">
      <w:pPr>
        <w:jc w:val="center"/>
        <w:rPr>
          <w:rFonts w:ascii="Times New Roman" w:eastAsia="Calibri" w:hAnsi="Times New Roman" w:cs="Times New Roman"/>
          <w:b/>
          <w:sz w:val="40"/>
          <w:lang w:val="en-US"/>
        </w:rPr>
      </w:pPr>
      <w:r w:rsidRPr="00741C7D">
        <w:rPr>
          <w:rFonts w:ascii="Times New Roman" w:eastAsia="Calibri" w:hAnsi="Times New Roman" w:cs="Times New Roman"/>
          <w:b/>
          <w:sz w:val="40"/>
          <w:lang w:val="en-US"/>
        </w:rPr>
        <w:t xml:space="preserve">ANNEX </w:t>
      </w:r>
      <w:r w:rsidR="005C4CE3" w:rsidRPr="00741C7D">
        <w:rPr>
          <w:rFonts w:ascii="Times New Roman" w:hAnsi="Times New Roman" w:cs="Times New Roman" w:hint="eastAsia"/>
          <w:b/>
          <w:sz w:val="40"/>
          <w:lang w:val="en-US" w:eastAsia="ko-KR"/>
        </w:rPr>
        <w:t>I</w:t>
      </w:r>
      <w:r w:rsidRPr="00741C7D">
        <w:rPr>
          <w:rFonts w:ascii="Times New Roman" w:eastAsia="Calibri" w:hAnsi="Times New Roman" w:cs="Times New Roman"/>
          <w:b/>
          <w:sz w:val="40"/>
          <w:lang w:val="en-US"/>
        </w:rPr>
        <w:t>. ABSTRACT</w:t>
      </w:r>
    </w:p>
    <w:p w:rsidR="0028467F" w:rsidRPr="0028467F" w:rsidRDefault="00291967" w:rsidP="0028467F">
      <w:pPr>
        <w:spacing w:after="0"/>
        <w:jc w:val="center"/>
        <w:rPr>
          <w:rFonts w:ascii="Times New Roman" w:eastAsia="Calibri" w:hAnsi="Times New Roman" w:cs="Times New Roman"/>
          <w:b/>
          <w:sz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lang w:val="en-US"/>
        </w:rPr>
        <w:t>The 3</w:t>
      </w:r>
      <w:r>
        <w:rPr>
          <w:rFonts w:ascii="Times New Roman" w:eastAsia="Calibri" w:hAnsi="Times New Roman" w:cs="Times New Roman"/>
          <w:b/>
          <w:sz w:val="24"/>
          <w:vertAlign w:val="superscript"/>
          <w:lang w:val="en-US"/>
        </w:rPr>
        <w:t>r</w:t>
      </w:r>
      <w:r w:rsidR="0028467F" w:rsidRPr="0028467F">
        <w:rPr>
          <w:rFonts w:ascii="Times New Roman" w:eastAsia="Calibri" w:hAnsi="Times New Roman" w:cs="Times New Roman"/>
          <w:b/>
          <w:sz w:val="24"/>
          <w:vertAlign w:val="superscript"/>
          <w:lang w:val="en-US"/>
        </w:rPr>
        <w:t>d</w:t>
      </w:r>
      <w:r w:rsidR="0028467F" w:rsidRPr="0028467F">
        <w:rPr>
          <w:rFonts w:ascii="Times New Roman" w:eastAsia="Calibri" w:hAnsi="Times New Roman" w:cs="Times New Roman"/>
          <w:b/>
          <w:sz w:val="24"/>
          <w:lang w:val="en-US"/>
        </w:rPr>
        <w:t xml:space="preserve"> International Conference </w:t>
      </w:r>
    </w:p>
    <w:p w:rsidR="0028467F" w:rsidRPr="0028467F" w:rsidRDefault="00741C7D" w:rsidP="0028467F">
      <w:pPr>
        <w:spacing w:after="0"/>
        <w:jc w:val="center"/>
        <w:rPr>
          <w:rFonts w:ascii="Times New Roman" w:eastAsia="Calibri" w:hAnsi="Times New Roman" w:cs="Times New Roman"/>
          <w:b/>
          <w:sz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lang w:val="en-US"/>
        </w:rPr>
        <w:t>“</w:t>
      </w:r>
      <w:r w:rsidR="00291967" w:rsidRPr="0028467F">
        <w:rPr>
          <w:rFonts w:ascii="Times New Roman" w:eastAsia="Calibri" w:hAnsi="Times New Roman" w:cs="Times New Roman"/>
          <w:b/>
          <w:sz w:val="24"/>
          <w:lang w:val="en-US"/>
        </w:rPr>
        <w:t>EAST</w:t>
      </w:r>
      <w:r w:rsidR="00291967" w:rsidRPr="00291967">
        <w:rPr>
          <w:rFonts w:ascii="Times New Roman" w:eastAsia="Calibri" w:hAnsi="Times New Roman" w:cs="Times New Roman"/>
          <w:b/>
          <w:sz w:val="24"/>
          <w:lang w:val="en-US"/>
        </w:rPr>
        <w:t xml:space="preserve"> AND WEST AT THE STAGE OF NEW TRANSFORMATIONS: </w:t>
      </w:r>
      <w:r w:rsidR="00291967">
        <w:rPr>
          <w:rFonts w:ascii="Times New Roman" w:eastAsia="Calibri" w:hAnsi="Times New Roman" w:cs="Times New Roman"/>
          <w:b/>
          <w:sz w:val="24"/>
          <w:lang w:val="en-US"/>
        </w:rPr>
        <w:br/>
      </w:r>
      <w:r>
        <w:rPr>
          <w:rFonts w:ascii="Times New Roman" w:eastAsia="Calibri" w:hAnsi="Times New Roman" w:cs="Times New Roman"/>
          <w:b/>
          <w:sz w:val="24"/>
          <w:lang w:val="en-US"/>
        </w:rPr>
        <w:t xml:space="preserve">THE </w:t>
      </w:r>
      <w:r w:rsidR="00291967">
        <w:rPr>
          <w:rFonts w:ascii="Times New Roman" w:eastAsia="Calibri" w:hAnsi="Times New Roman" w:cs="Times New Roman"/>
          <w:b/>
          <w:sz w:val="24"/>
          <w:lang w:val="en-US"/>
        </w:rPr>
        <w:t>POST-COVID</w:t>
      </w:r>
      <w:r w:rsidR="00291967" w:rsidRPr="00291967">
        <w:rPr>
          <w:rFonts w:ascii="Times New Roman" w:eastAsia="Calibri" w:hAnsi="Times New Roman" w:cs="Times New Roman"/>
          <w:b/>
          <w:sz w:val="24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sz w:val="24"/>
          <w:lang w:val="en-US"/>
        </w:rPr>
        <w:t>CHANGES”</w:t>
      </w:r>
    </w:p>
    <w:p w:rsidR="0028467F" w:rsidRPr="0028467F" w:rsidRDefault="00291967" w:rsidP="0028467F">
      <w:pPr>
        <w:spacing w:after="0"/>
        <w:jc w:val="center"/>
        <w:rPr>
          <w:rFonts w:ascii="Times New Roman" w:eastAsia="Calibri" w:hAnsi="Times New Roman" w:cs="Times New Roman"/>
          <w:sz w:val="24"/>
          <w:lang w:val="en-US"/>
        </w:rPr>
      </w:pPr>
      <w:r>
        <w:rPr>
          <w:rFonts w:ascii="Times New Roman" w:eastAsia="Calibri" w:hAnsi="Times New Roman" w:cs="Times New Roman"/>
          <w:sz w:val="24"/>
          <w:lang w:val="en-US"/>
        </w:rPr>
        <w:t>November 17</w:t>
      </w:r>
      <w:r w:rsidR="0028467F" w:rsidRPr="0028467F">
        <w:rPr>
          <w:rFonts w:ascii="Times New Roman" w:eastAsia="Calibri" w:hAnsi="Times New Roman" w:cs="Times New Roman"/>
          <w:sz w:val="24"/>
          <w:vertAlign w:val="superscript"/>
          <w:lang w:val="en-US"/>
        </w:rPr>
        <w:t>th</w:t>
      </w:r>
      <w:r>
        <w:rPr>
          <w:rFonts w:ascii="Times New Roman" w:eastAsia="Calibri" w:hAnsi="Times New Roman" w:cs="Times New Roman"/>
          <w:sz w:val="24"/>
          <w:lang w:val="en-US"/>
        </w:rPr>
        <w:t xml:space="preserve"> – 18</w:t>
      </w:r>
      <w:r w:rsidR="0028467F" w:rsidRPr="0028467F">
        <w:rPr>
          <w:rFonts w:ascii="Times New Roman" w:eastAsia="Calibri" w:hAnsi="Times New Roman" w:cs="Times New Roman"/>
          <w:sz w:val="24"/>
          <w:vertAlign w:val="superscript"/>
          <w:lang w:val="en-US"/>
        </w:rPr>
        <w:t>th</w:t>
      </w:r>
      <w:r>
        <w:rPr>
          <w:rFonts w:ascii="Times New Roman" w:eastAsia="Calibri" w:hAnsi="Times New Roman" w:cs="Times New Roman"/>
          <w:sz w:val="24"/>
          <w:lang w:val="en-US"/>
        </w:rPr>
        <w:t>, 2021</w:t>
      </w:r>
      <w:r w:rsidR="0028467F" w:rsidRPr="0028467F">
        <w:rPr>
          <w:rFonts w:ascii="Times New Roman" w:eastAsia="Calibri" w:hAnsi="Times New Roman" w:cs="Times New Roman"/>
          <w:sz w:val="24"/>
          <w:lang w:val="en-US"/>
        </w:rPr>
        <w:br/>
      </w:r>
      <w:bookmarkStart w:id="0" w:name="_GoBack"/>
      <w:bookmarkEnd w:id="0"/>
      <w:r w:rsidR="009C2E88">
        <w:rPr>
          <w:rFonts w:ascii="Times New Roman" w:eastAsia="Calibri" w:hAnsi="Times New Roman" w:cs="Times New Roman"/>
          <w:sz w:val="24"/>
          <w:lang w:val="en-US"/>
        </w:rPr>
        <w:t xml:space="preserve">Moscow, </w:t>
      </w:r>
      <w:r w:rsidR="0028467F" w:rsidRPr="0028467F">
        <w:rPr>
          <w:rFonts w:ascii="Times New Roman" w:eastAsia="Calibri" w:hAnsi="Times New Roman" w:cs="Times New Roman"/>
          <w:sz w:val="24"/>
          <w:lang w:val="en-US"/>
        </w:rPr>
        <w:t>Russian Federation</w:t>
      </w:r>
    </w:p>
    <w:p w:rsidR="0028467F" w:rsidRPr="0028467F" w:rsidRDefault="0028467F" w:rsidP="0028467F">
      <w:pPr>
        <w:spacing w:after="0"/>
        <w:jc w:val="center"/>
        <w:rPr>
          <w:rFonts w:ascii="Times New Roman" w:eastAsia="Calibri" w:hAnsi="Times New Roman" w:cs="Times New Roman"/>
          <w:sz w:val="24"/>
          <w:lang w:val="en-US"/>
        </w:rPr>
      </w:pPr>
    </w:p>
    <w:tbl>
      <w:tblPr>
        <w:tblW w:w="10774" w:type="dxa"/>
        <w:tblInd w:w="-5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0"/>
        <w:gridCol w:w="7654"/>
      </w:tblGrid>
      <w:tr w:rsidR="0028467F" w:rsidRPr="00741C7D" w:rsidTr="00741C7D">
        <w:tc>
          <w:tcPr>
            <w:tcW w:w="3120" w:type="dxa"/>
            <w:shd w:val="clear" w:color="auto" w:fill="auto"/>
          </w:tcPr>
          <w:p w:rsidR="0028467F" w:rsidRPr="00741C7D" w:rsidRDefault="0028467F" w:rsidP="00741C7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Full Name in English</w:t>
            </w:r>
          </w:p>
        </w:tc>
        <w:tc>
          <w:tcPr>
            <w:tcW w:w="7654" w:type="dxa"/>
            <w:shd w:val="clear" w:color="auto" w:fill="auto"/>
          </w:tcPr>
          <w:p w:rsidR="0028467F" w:rsidRPr="00741C7D" w:rsidRDefault="0028467F" w:rsidP="00741C7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lang w:val="en-US"/>
              </w:rPr>
            </w:pPr>
          </w:p>
        </w:tc>
      </w:tr>
      <w:tr w:rsidR="00291967" w:rsidRPr="00741C7D" w:rsidTr="00741C7D">
        <w:tc>
          <w:tcPr>
            <w:tcW w:w="3120" w:type="dxa"/>
            <w:shd w:val="clear" w:color="auto" w:fill="auto"/>
          </w:tcPr>
          <w:p w:rsidR="00291967" w:rsidRPr="00741C7D" w:rsidRDefault="00291967" w:rsidP="00741C7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E-mail</w:t>
            </w:r>
          </w:p>
        </w:tc>
        <w:tc>
          <w:tcPr>
            <w:tcW w:w="7654" w:type="dxa"/>
            <w:shd w:val="clear" w:color="auto" w:fill="auto"/>
          </w:tcPr>
          <w:p w:rsidR="00291967" w:rsidRPr="00741C7D" w:rsidRDefault="00291967" w:rsidP="00741C7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lang w:val="en-US"/>
              </w:rPr>
            </w:pPr>
          </w:p>
        </w:tc>
      </w:tr>
      <w:tr w:rsidR="0028467F" w:rsidRPr="00741C7D" w:rsidTr="00741C7D">
        <w:tc>
          <w:tcPr>
            <w:tcW w:w="3120" w:type="dxa"/>
            <w:shd w:val="clear" w:color="auto" w:fill="auto"/>
          </w:tcPr>
          <w:p w:rsidR="0028467F" w:rsidRPr="00741C7D" w:rsidRDefault="0028467F" w:rsidP="00741C7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Place of work, Status</w:t>
            </w:r>
          </w:p>
        </w:tc>
        <w:tc>
          <w:tcPr>
            <w:tcW w:w="7654" w:type="dxa"/>
            <w:shd w:val="clear" w:color="auto" w:fill="auto"/>
          </w:tcPr>
          <w:p w:rsidR="0028467F" w:rsidRPr="00741C7D" w:rsidRDefault="0028467F" w:rsidP="00741C7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lang w:val="en-US"/>
              </w:rPr>
            </w:pPr>
          </w:p>
        </w:tc>
      </w:tr>
      <w:tr w:rsidR="0028467F" w:rsidRPr="00741C7D" w:rsidTr="00741C7D">
        <w:tc>
          <w:tcPr>
            <w:tcW w:w="3120" w:type="dxa"/>
            <w:shd w:val="clear" w:color="auto" w:fill="auto"/>
          </w:tcPr>
          <w:p w:rsidR="0028467F" w:rsidRPr="00741C7D" w:rsidRDefault="0028467F" w:rsidP="00741C7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Research Topic in English</w:t>
            </w:r>
          </w:p>
        </w:tc>
        <w:tc>
          <w:tcPr>
            <w:tcW w:w="7654" w:type="dxa"/>
            <w:shd w:val="clear" w:color="auto" w:fill="auto"/>
          </w:tcPr>
          <w:p w:rsidR="0028467F" w:rsidRPr="00741C7D" w:rsidRDefault="0028467F" w:rsidP="00741C7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lang w:val="en-US"/>
              </w:rPr>
            </w:pPr>
          </w:p>
        </w:tc>
      </w:tr>
      <w:tr w:rsidR="0028467F" w:rsidRPr="00741C7D" w:rsidTr="00741C7D">
        <w:tc>
          <w:tcPr>
            <w:tcW w:w="3120" w:type="dxa"/>
            <w:shd w:val="clear" w:color="auto" w:fill="auto"/>
          </w:tcPr>
          <w:p w:rsidR="0028467F" w:rsidRPr="00741C7D" w:rsidRDefault="00291967" w:rsidP="00741C7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 xml:space="preserve">Please highlight the name of the section in which you would like to participate. </w:t>
            </w:r>
          </w:p>
        </w:tc>
        <w:tc>
          <w:tcPr>
            <w:tcW w:w="7654" w:type="dxa"/>
            <w:shd w:val="clear" w:color="auto" w:fill="auto"/>
          </w:tcPr>
          <w:p w:rsidR="00B57307" w:rsidRPr="00741C7D" w:rsidRDefault="00B57307" w:rsidP="00741C7D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sz w:val="24"/>
                <w:lang w:val="en-US"/>
              </w:rPr>
              <w:t>Plenary Session</w:t>
            </w:r>
          </w:p>
          <w:p w:rsidR="0028467F" w:rsidRPr="00741C7D" w:rsidRDefault="00291967" w:rsidP="00741C7D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sz w:val="24"/>
                <w:lang w:val="en-US"/>
              </w:rPr>
              <w:t>Section</w:t>
            </w:r>
            <w:r w:rsidR="00B57307" w:rsidRPr="00741C7D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 1</w:t>
            </w:r>
          </w:p>
          <w:p w:rsidR="00B57307" w:rsidRPr="00741C7D" w:rsidRDefault="00B57307" w:rsidP="00741C7D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sz w:val="24"/>
                <w:lang w:val="en-US"/>
              </w:rPr>
              <w:t>Section 2</w:t>
            </w:r>
          </w:p>
          <w:p w:rsidR="00B57307" w:rsidRPr="00741C7D" w:rsidRDefault="00B57307" w:rsidP="00741C7D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sz w:val="24"/>
                <w:lang w:val="en-US"/>
              </w:rPr>
              <w:t>Youth Section</w:t>
            </w:r>
          </w:p>
        </w:tc>
      </w:tr>
      <w:tr w:rsidR="0028467F" w:rsidRPr="00741C7D" w:rsidTr="00741C7D">
        <w:trPr>
          <w:trHeight w:val="4101"/>
        </w:trPr>
        <w:tc>
          <w:tcPr>
            <w:tcW w:w="3120" w:type="dxa"/>
            <w:shd w:val="clear" w:color="auto" w:fill="auto"/>
          </w:tcPr>
          <w:p w:rsidR="0028467F" w:rsidRPr="00741C7D" w:rsidRDefault="001F3727" w:rsidP="00741C7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 xml:space="preserve">Abstract in </w:t>
            </w:r>
            <w:r w:rsidR="0028467F"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English</w:t>
            </w:r>
            <w:r w:rsidR="0028467F" w:rsidRPr="00741C7D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 (Guidelines for abstracts: 500 to 800 words in English. Abstracts are to be attached to the application form during the online registration.)</w:t>
            </w:r>
          </w:p>
        </w:tc>
        <w:tc>
          <w:tcPr>
            <w:tcW w:w="7654" w:type="dxa"/>
            <w:shd w:val="clear" w:color="auto" w:fill="auto"/>
          </w:tcPr>
          <w:p w:rsidR="0028467F" w:rsidRPr="00741C7D" w:rsidRDefault="0028467F" w:rsidP="00741C7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lang w:val="en-US"/>
              </w:rPr>
            </w:pPr>
          </w:p>
        </w:tc>
      </w:tr>
    </w:tbl>
    <w:p w:rsidR="00AF43FD" w:rsidRPr="0028467F" w:rsidRDefault="00AF43FD" w:rsidP="00AF43FD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  <w:lang w:val="en-US" w:eastAsia="ko-KR"/>
        </w:rPr>
      </w:pPr>
    </w:p>
    <w:p w:rsidR="00AF43FD" w:rsidRPr="0028467F" w:rsidRDefault="00AF43FD" w:rsidP="00AF43FD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 w:eastAsia="ko-KR"/>
        </w:rPr>
      </w:pPr>
    </w:p>
    <w:sectPr w:rsidR="00AF43FD" w:rsidRPr="0028467F" w:rsidSect="00B12484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5485" w:rsidRDefault="002B5485" w:rsidP="00E077E3">
      <w:pPr>
        <w:spacing w:after="0" w:line="240" w:lineRule="auto"/>
      </w:pPr>
      <w:r>
        <w:separator/>
      </w:r>
    </w:p>
  </w:endnote>
  <w:endnote w:type="continuationSeparator" w:id="0">
    <w:p w:rsidR="002B5485" w:rsidRDefault="002B5485" w:rsidP="00E077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5485" w:rsidRDefault="002B5485" w:rsidP="00E077E3">
      <w:pPr>
        <w:spacing w:after="0" w:line="240" w:lineRule="auto"/>
      </w:pPr>
      <w:r>
        <w:separator/>
      </w:r>
    </w:p>
  </w:footnote>
  <w:footnote w:type="continuationSeparator" w:id="0">
    <w:p w:rsidR="002B5485" w:rsidRDefault="002B5485" w:rsidP="00E077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D5098C"/>
    <w:multiLevelType w:val="hybridMultilevel"/>
    <w:tmpl w:val="C33685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O0NDAzNTMzNjGzNDBR0lEKTi0uzszPAykwqgUASvJLsCwAAAA="/>
  </w:docVars>
  <w:rsids>
    <w:rsidRoot w:val="00C54175"/>
    <w:rsid w:val="00014235"/>
    <w:rsid w:val="000326AC"/>
    <w:rsid w:val="00032DD0"/>
    <w:rsid w:val="000471EE"/>
    <w:rsid w:val="00070F16"/>
    <w:rsid w:val="00074306"/>
    <w:rsid w:val="000807E2"/>
    <w:rsid w:val="00082FB8"/>
    <w:rsid w:val="000A087E"/>
    <w:rsid w:val="000B5543"/>
    <w:rsid w:val="000B75F0"/>
    <w:rsid w:val="000F799C"/>
    <w:rsid w:val="00114B0D"/>
    <w:rsid w:val="00114B2B"/>
    <w:rsid w:val="001519E0"/>
    <w:rsid w:val="0017503B"/>
    <w:rsid w:val="00181987"/>
    <w:rsid w:val="001E452B"/>
    <w:rsid w:val="001E4622"/>
    <w:rsid w:val="001F3727"/>
    <w:rsid w:val="002437A7"/>
    <w:rsid w:val="00255C43"/>
    <w:rsid w:val="0028467F"/>
    <w:rsid w:val="00291967"/>
    <w:rsid w:val="002B5485"/>
    <w:rsid w:val="002E2D34"/>
    <w:rsid w:val="00391227"/>
    <w:rsid w:val="00394573"/>
    <w:rsid w:val="003B22CD"/>
    <w:rsid w:val="00427FC8"/>
    <w:rsid w:val="00456464"/>
    <w:rsid w:val="00463EB9"/>
    <w:rsid w:val="00477E82"/>
    <w:rsid w:val="00481B74"/>
    <w:rsid w:val="0049587E"/>
    <w:rsid w:val="004C59A2"/>
    <w:rsid w:val="004D362C"/>
    <w:rsid w:val="004F25F1"/>
    <w:rsid w:val="005249FD"/>
    <w:rsid w:val="005268AA"/>
    <w:rsid w:val="00552C77"/>
    <w:rsid w:val="005542FD"/>
    <w:rsid w:val="005612ED"/>
    <w:rsid w:val="005635FE"/>
    <w:rsid w:val="0058672E"/>
    <w:rsid w:val="005B0B82"/>
    <w:rsid w:val="005C4CE3"/>
    <w:rsid w:val="005D62F0"/>
    <w:rsid w:val="005E66B9"/>
    <w:rsid w:val="00605041"/>
    <w:rsid w:val="006119BE"/>
    <w:rsid w:val="00611C07"/>
    <w:rsid w:val="00621965"/>
    <w:rsid w:val="0064106E"/>
    <w:rsid w:val="00642BD4"/>
    <w:rsid w:val="00653F6F"/>
    <w:rsid w:val="006E670C"/>
    <w:rsid w:val="006F64BF"/>
    <w:rsid w:val="00741C7D"/>
    <w:rsid w:val="00752B33"/>
    <w:rsid w:val="007863DF"/>
    <w:rsid w:val="00792FD5"/>
    <w:rsid w:val="007C4E5F"/>
    <w:rsid w:val="007E098B"/>
    <w:rsid w:val="007E16EB"/>
    <w:rsid w:val="00812972"/>
    <w:rsid w:val="00820040"/>
    <w:rsid w:val="00830B88"/>
    <w:rsid w:val="00833321"/>
    <w:rsid w:val="0084525A"/>
    <w:rsid w:val="0086584D"/>
    <w:rsid w:val="00884B60"/>
    <w:rsid w:val="00886A3B"/>
    <w:rsid w:val="008A27E2"/>
    <w:rsid w:val="008B79FB"/>
    <w:rsid w:val="009361EB"/>
    <w:rsid w:val="00942A8A"/>
    <w:rsid w:val="00984417"/>
    <w:rsid w:val="009B0403"/>
    <w:rsid w:val="009B2B75"/>
    <w:rsid w:val="009C1421"/>
    <w:rsid w:val="009C2E88"/>
    <w:rsid w:val="009C4223"/>
    <w:rsid w:val="00A25779"/>
    <w:rsid w:val="00A348CA"/>
    <w:rsid w:val="00A72314"/>
    <w:rsid w:val="00AA7CB3"/>
    <w:rsid w:val="00AD2B16"/>
    <w:rsid w:val="00AE2610"/>
    <w:rsid w:val="00AF43FD"/>
    <w:rsid w:val="00B0625C"/>
    <w:rsid w:val="00B12484"/>
    <w:rsid w:val="00B21249"/>
    <w:rsid w:val="00B34720"/>
    <w:rsid w:val="00B524AC"/>
    <w:rsid w:val="00B57307"/>
    <w:rsid w:val="00B745CD"/>
    <w:rsid w:val="00BF2B0B"/>
    <w:rsid w:val="00BF380B"/>
    <w:rsid w:val="00C33A0E"/>
    <w:rsid w:val="00C51231"/>
    <w:rsid w:val="00C54175"/>
    <w:rsid w:val="00C83B60"/>
    <w:rsid w:val="00D00A7D"/>
    <w:rsid w:val="00D417F3"/>
    <w:rsid w:val="00D52031"/>
    <w:rsid w:val="00D76344"/>
    <w:rsid w:val="00D81B8B"/>
    <w:rsid w:val="00D9429F"/>
    <w:rsid w:val="00DF45C0"/>
    <w:rsid w:val="00E02488"/>
    <w:rsid w:val="00E077E3"/>
    <w:rsid w:val="00E26811"/>
    <w:rsid w:val="00E65CD4"/>
    <w:rsid w:val="00E913DB"/>
    <w:rsid w:val="00EA1BC8"/>
    <w:rsid w:val="00EA2A93"/>
    <w:rsid w:val="00EA7E03"/>
    <w:rsid w:val="00EB0FF4"/>
    <w:rsid w:val="00EB1A1B"/>
    <w:rsid w:val="00F51D5C"/>
    <w:rsid w:val="00F679D4"/>
    <w:rsid w:val="00F93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32E2E28-0601-46A7-AE9E-9184BAF29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Arial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77E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077E3"/>
  </w:style>
  <w:style w:type="paragraph" w:styleId="a5">
    <w:name w:val="footer"/>
    <w:basedOn w:val="a"/>
    <w:link w:val="a6"/>
    <w:uiPriority w:val="99"/>
    <w:unhideWhenUsed/>
    <w:rsid w:val="00E077E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077E3"/>
  </w:style>
  <w:style w:type="paragraph" w:styleId="a7">
    <w:name w:val="Balloon Text"/>
    <w:basedOn w:val="a"/>
    <w:link w:val="a8"/>
    <w:uiPriority w:val="99"/>
    <w:semiHidden/>
    <w:unhideWhenUsed/>
    <w:rsid w:val="00B347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link w:val="a7"/>
    <w:uiPriority w:val="99"/>
    <w:semiHidden/>
    <w:rsid w:val="00B34720"/>
    <w:rPr>
      <w:rFonts w:ascii="Segoe UI" w:hAnsi="Segoe UI" w:cs="Segoe UI"/>
      <w:sz w:val="18"/>
      <w:szCs w:val="18"/>
    </w:rPr>
  </w:style>
  <w:style w:type="character" w:styleId="a9">
    <w:name w:val="Hyperlink"/>
    <w:uiPriority w:val="99"/>
    <w:unhideWhenUsed/>
    <w:rsid w:val="00792FD5"/>
    <w:rPr>
      <w:color w:val="0563C1"/>
      <w:u w:val="single"/>
    </w:rPr>
  </w:style>
  <w:style w:type="table" w:styleId="aa">
    <w:name w:val="Table Grid"/>
    <w:basedOn w:val="a1"/>
    <w:uiPriority w:val="39"/>
    <w:rsid w:val="0028467F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06BE0E-04EE-4413-AFA3-AB73BAD87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им Инна Вячеславовна</dc:creator>
  <cp:keywords/>
  <cp:lastModifiedBy>Садыгзаде Мурад Салех Оглы</cp:lastModifiedBy>
  <cp:revision>2</cp:revision>
  <cp:lastPrinted>2020-08-25T12:21:00Z</cp:lastPrinted>
  <dcterms:created xsi:type="dcterms:W3CDTF">2021-06-20T09:57:00Z</dcterms:created>
  <dcterms:modified xsi:type="dcterms:W3CDTF">2021-06-20T09:57:00Z</dcterms:modified>
</cp:coreProperties>
</file>